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3B3EDD5A" w:rsidR="0003606B" w:rsidRPr="00F95A88" w:rsidRDefault="007E36D5"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0FF2B2A" w:rsidR="0003606B" w:rsidRPr="007709BA" w:rsidRDefault="0003606B" w:rsidP="0003606B">
      <w:pPr>
        <w:pStyle w:val="Default"/>
        <w:jc w:val="both"/>
        <w:rPr>
          <w:sz w:val="18"/>
          <w:szCs w:val="18"/>
        </w:rPr>
      </w:pPr>
      <w:r w:rsidRPr="007709BA">
        <w:rPr>
          <w:sz w:val="18"/>
          <w:szCs w:val="18"/>
        </w:rPr>
        <w:t xml:space="preserve">The transfer of copyright gives </w:t>
      </w:r>
      <w:r w:rsidR="00A029DB">
        <w:rPr>
          <w:sz w:val="18"/>
          <w:szCs w:val="18"/>
        </w:rPr>
        <w:t>IJHS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A029DB">
        <w:rPr>
          <w:sz w:val="18"/>
          <w:szCs w:val="18"/>
        </w:rPr>
        <w:t>IJHSS</w:t>
      </w:r>
      <w:r w:rsidRPr="007709BA">
        <w:rPr>
          <w:sz w:val="18"/>
          <w:szCs w:val="18"/>
        </w:rPr>
        <w:t xml:space="preserve"> all rights in and to Author’s work in and contributions to the Work. In connection with this assignment, the Author acknowledges that </w:t>
      </w:r>
      <w:r w:rsidR="00A029DB">
        <w:rPr>
          <w:sz w:val="18"/>
          <w:szCs w:val="18"/>
        </w:rPr>
        <w:t>IJHS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5424C209"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A029DB">
        <w:rPr>
          <w:sz w:val="18"/>
          <w:szCs w:val="18"/>
        </w:rPr>
        <w:t>IJHS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A029DB">
        <w:rPr>
          <w:sz w:val="18"/>
          <w:szCs w:val="18"/>
        </w:rPr>
        <w:t>IJHS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A029DB">
        <w:rPr>
          <w:sz w:val="18"/>
          <w:szCs w:val="18"/>
        </w:rPr>
        <w:t>IJHS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10F2CBD"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A029DB">
        <w:rPr>
          <w:sz w:val="18"/>
          <w:szCs w:val="18"/>
        </w:rPr>
        <w:t>IJHSS</w:t>
      </w:r>
      <w:r w:rsidRPr="007709BA">
        <w:rPr>
          <w:sz w:val="18"/>
          <w:szCs w:val="18"/>
          <w:lang w:eastAsia="en-IN"/>
        </w:rPr>
        <w:t xml:space="preserve"> Journal or Board members.</w:t>
      </w:r>
      <w:r w:rsidRPr="007709BA">
        <w:rPr>
          <w:sz w:val="18"/>
          <w:szCs w:val="18"/>
        </w:rPr>
        <w:t xml:space="preserve"> </w:t>
      </w:r>
    </w:p>
    <w:p w14:paraId="45F784FF" w14:textId="6C6B0893"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A029DB">
        <w:rPr>
          <w:sz w:val="18"/>
          <w:szCs w:val="18"/>
        </w:rPr>
        <w:t>IJHS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E3EDBD" w14:textId="77777777" w:rsidR="00370A6F" w:rsidRDefault="00370A6F" w:rsidP="00757C42">
      <w:pPr>
        <w:spacing w:after="0" w:line="240" w:lineRule="auto"/>
      </w:pPr>
      <w:r>
        <w:separator/>
      </w:r>
    </w:p>
  </w:endnote>
  <w:endnote w:type="continuationSeparator" w:id="0">
    <w:p w14:paraId="0F0D9BED" w14:textId="77777777" w:rsidR="00370A6F" w:rsidRDefault="00370A6F"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4301A1" w14:textId="77777777" w:rsidR="00370A6F" w:rsidRDefault="00370A6F" w:rsidP="00757C42">
      <w:pPr>
        <w:spacing w:after="0" w:line="240" w:lineRule="auto"/>
      </w:pPr>
      <w:r>
        <w:separator/>
      </w:r>
    </w:p>
  </w:footnote>
  <w:footnote w:type="continuationSeparator" w:id="0">
    <w:p w14:paraId="5083C617" w14:textId="77777777" w:rsidR="00370A6F" w:rsidRDefault="00370A6F"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370A6F">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43380E79"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w:t>
                          </w:r>
                          <w:r w:rsidR="00A029DB">
                            <w:rPr>
                              <w:rFonts w:ascii="Times New Roman" w:hAnsi="Times New Roman" w:cs="Times New Roman"/>
                              <w:b/>
                              <w:sz w:val="44"/>
                              <w:szCs w:val="44"/>
                            </w:rPr>
                            <w:t>Humanities and Social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43380E79"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w:t>
                    </w:r>
                    <w:r w:rsidR="00A029DB">
                      <w:rPr>
                        <w:rFonts w:ascii="Times New Roman" w:hAnsi="Times New Roman" w:cs="Times New Roman"/>
                        <w:b/>
                        <w:sz w:val="44"/>
                        <w:szCs w:val="44"/>
                      </w:rPr>
                      <w:t>Humanities and Social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370A6F">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370A6F">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0D56"/>
    <w:rsid w:val="00151E72"/>
    <w:rsid w:val="001A6C0D"/>
    <w:rsid w:val="001E21D2"/>
    <w:rsid w:val="00210D6A"/>
    <w:rsid w:val="0028036E"/>
    <w:rsid w:val="002829AA"/>
    <w:rsid w:val="002B04AD"/>
    <w:rsid w:val="003173D5"/>
    <w:rsid w:val="00350C80"/>
    <w:rsid w:val="00370A6F"/>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7E36D5"/>
    <w:rsid w:val="008151BF"/>
    <w:rsid w:val="008942B7"/>
    <w:rsid w:val="008A2234"/>
    <w:rsid w:val="008D3AA0"/>
    <w:rsid w:val="008E3317"/>
    <w:rsid w:val="009048BC"/>
    <w:rsid w:val="00976C64"/>
    <w:rsid w:val="009C0DEA"/>
    <w:rsid w:val="00A029DB"/>
    <w:rsid w:val="00A2064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C47EC"/>
    <w:rsid w:val="00CD5D53"/>
    <w:rsid w:val="00CE7AC2"/>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33114-621D-4CAC-BCA7-3D5FD4A01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7:00Z</dcterms:created>
  <dcterms:modified xsi:type="dcterms:W3CDTF">2022-02-18T07:17:00Z</dcterms:modified>
</cp:coreProperties>
</file>